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0C8497" w14:textId="2CA48F5A" w:rsidR="005A53DA" w:rsidRDefault="005A53DA" w:rsidP="005A53DA">
      <w:r>
        <w:t>CSE 465 Mobile Computing</w:t>
      </w:r>
    </w:p>
    <w:p w14:paraId="401C2D5D" w14:textId="77777777" w:rsidR="005A53DA" w:rsidRDefault="005A53DA" w:rsidP="005A53DA">
      <w:pPr>
        <w:jc w:val="center"/>
      </w:pPr>
    </w:p>
    <w:p w14:paraId="17B7F60C" w14:textId="65EE283E" w:rsidR="001A654E" w:rsidRDefault="005A53DA" w:rsidP="005A53DA">
      <w:pPr>
        <w:jc w:val="center"/>
        <w:rPr>
          <w:sz w:val="32"/>
          <w:szCs w:val="32"/>
        </w:rPr>
      </w:pPr>
      <w:r w:rsidRPr="005A53DA">
        <w:rPr>
          <w:sz w:val="32"/>
          <w:szCs w:val="32"/>
        </w:rPr>
        <w:t>Project 3 Proposal</w:t>
      </w:r>
      <w:r w:rsidR="00F35F41">
        <w:rPr>
          <w:sz w:val="32"/>
          <w:szCs w:val="32"/>
        </w:rPr>
        <w:t xml:space="preserve"> (Dec. 3</w:t>
      </w:r>
      <w:r w:rsidR="00F35F41" w:rsidRPr="00F35F41">
        <w:rPr>
          <w:sz w:val="32"/>
          <w:szCs w:val="32"/>
          <w:vertAlign w:val="superscript"/>
        </w:rPr>
        <w:t>rd</w:t>
      </w:r>
      <w:r w:rsidR="00F35F41">
        <w:rPr>
          <w:sz w:val="32"/>
          <w:szCs w:val="32"/>
        </w:rPr>
        <w:t>)</w:t>
      </w:r>
    </w:p>
    <w:p w14:paraId="6998A5CE" w14:textId="09390F0B" w:rsidR="005A53DA" w:rsidRDefault="009778E2" w:rsidP="005A53DA">
      <w:pPr>
        <w:jc w:val="right"/>
        <w:rPr>
          <w:rFonts w:hint="eastAsia"/>
        </w:rPr>
      </w:pPr>
      <w:r>
        <w:t>201</w:t>
      </w:r>
      <w:r>
        <w:rPr>
          <w:rFonts w:hint="eastAsia"/>
        </w:rPr>
        <w:t>3</w:t>
      </w:r>
      <w:r>
        <w:t>1329</w:t>
      </w:r>
      <w:r w:rsidR="005A53DA" w:rsidRPr="005A53DA">
        <w:t xml:space="preserve">, </w:t>
      </w:r>
      <w:r>
        <w:rPr>
          <w:rFonts w:hint="eastAsia"/>
        </w:rPr>
        <w:t>신선우</w:t>
      </w:r>
    </w:p>
    <w:p w14:paraId="2856E816" w14:textId="291251A9" w:rsidR="005A53DA" w:rsidRDefault="005A53DA" w:rsidP="005A53DA">
      <w:pPr>
        <w:jc w:val="right"/>
      </w:pPr>
    </w:p>
    <w:p w14:paraId="3ED386AD" w14:textId="677754E2" w:rsidR="005A53DA" w:rsidRDefault="005A53DA" w:rsidP="005A53DA">
      <w:pPr>
        <w:jc w:val="both"/>
      </w:pPr>
      <w:r>
        <w:t>1. Goal of my project 3</w:t>
      </w:r>
    </w:p>
    <w:p w14:paraId="68004E25" w14:textId="77777777" w:rsidR="009778E2" w:rsidRDefault="009778E2" w:rsidP="005A53DA">
      <w:pPr>
        <w:jc w:val="both"/>
      </w:pPr>
    </w:p>
    <w:p w14:paraId="616E8A3D" w14:textId="70E1DADD" w:rsidR="005A53DA" w:rsidRDefault="009778E2" w:rsidP="005A53DA">
      <w:pPr>
        <w:jc w:val="both"/>
      </w:pPr>
      <w:r>
        <w:rPr>
          <w:rFonts w:hint="eastAsia"/>
        </w:rPr>
        <w:t>D</w:t>
      </w:r>
      <w:r>
        <w:t>on’t forget mobile attendance.</w:t>
      </w:r>
    </w:p>
    <w:p w14:paraId="44EA0D87" w14:textId="24942273" w:rsidR="009778E2" w:rsidRDefault="009778E2" w:rsidP="005A53DA">
      <w:pPr>
        <w:jc w:val="both"/>
        <w:rPr>
          <w:rFonts w:hint="eastAsia"/>
        </w:rPr>
      </w:pPr>
      <w:r>
        <w:t>My goal is making an alarm that runs at exact lecture time and class location.</w:t>
      </w:r>
    </w:p>
    <w:p w14:paraId="21DA8048" w14:textId="18C8E391" w:rsidR="009778E2" w:rsidRDefault="009778E2" w:rsidP="005A53DA">
      <w:pPr>
        <w:jc w:val="both"/>
      </w:pPr>
      <w:r>
        <w:rPr>
          <w:rFonts w:hint="eastAsia"/>
        </w:rPr>
        <w:t>T</w:t>
      </w:r>
      <w:r>
        <w:t>here are many cases who did not check attendance with UNIST mobile attendance application. It brings a lot of stress to all of us. I want to reduce this situation with project3.</w:t>
      </w:r>
    </w:p>
    <w:p w14:paraId="4EBB709E" w14:textId="07DC4255" w:rsidR="009778E2" w:rsidRDefault="009778E2" w:rsidP="005A53DA">
      <w:pPr>
        <w:jc w:val="both"/>
      </w:pPr>
    </w:p>
    <w:p w14:paraId="12EADE80" w14:textId="77777777" w:rsidR="0069402B" w:rsidRDefault="0069402B" w:rsidP="005A53DA">
      <w:pPr>
        <w:jc w:val="both"/>
      </w:pPr>
    </w:p>
    <w:p w14:paraId="7E689360" w14:textId="5498119A" w:rsidR="0069402B" w:rsidRDefault="0069402B" w:rsidP="005A53DA">
      <w:pPr>
        <w:jc w:val="both"/>
      </w:pPr>
      <w:r>
        <w:t>2. Related work (what is the most similar work that already exist</w:t>
      </w:r>
      <w:r w:rsidR="009778E2">
        <w:t>s</w:t>
      </w:r>
      <w:r>
        <w:t xml:space="preserve"> in the literature?) </w:t>
      </w:r>
    </w:p>
    <w:p w14:paraId="36226E1B" w14:textId="77777777" w:rsidR="009778E2" w:rsidRDefault="009778E2" w:rsidP="005A53DA">
      <w:pPr>
        <w:jc w:val="both"/>
      </w:pPr>
    </w:p>
    <w:p w14:paraId="32E7A798" w14:textId="58F47B13" w:rsidR="0069402B" w:rsidRDefault="009778E2" w:rsidP="005A53DA">
      <w:pPr>
        <w:jc w:val="both"/>
      </w:pPr>
      <w:r>
        <w:t>-</w:t>
      </w:r>
      <w:r>
        <w:rPr>
          <w:rFonts w:hint="eastAsia"/>
        </w:rPr>
        <w:t xml:space="preserve"> A</w:t>
      </w:r>
      <w:r>
        <w:t>larm application: it can set day and time.</w:t>
      </w:r>
    </w:p>
    <w:p w14:paraId="3E131499" w14:textId="7D0A06FF" w:rsidR="009778E2" w:rsidRPr="009778E2" w:rsidRDefault="009778E2" w:rsidP="005A53DA">
      <w:pPr>
        <w:jc w:val="both"/>
        <w:rPr>
          <w:rFonts w:hint="eastAsia"/>
        </w:rPr>
      </w:pPr>
      <w:r>
        <w:t>- Google Calendar: it pops up schedule and alarm at the set time and day.</w:t>
      </w:r>
    </w:p>
    <w:p w14:paraId="55DA86BA" w14:textId="3B6F714D" w:rsidR="0069402B" w:rsidRDefault="0069402B" w:rsidP="005A53DA">
      <w:pPr>
        <w:jc w:val="both"/>
      </w:pPr>
    </w:p>
    <w:p w14:paraId="3D5A67BF" w14:textId="77777777" w:rsidR="0069402B" w:rsidRDefault="0069402B" w:rsidP="005A53DA">
      <w:pPr>
        <w:jc w:val="both"/>
      </w:pPr>
    </w:p>
    <w:p w14:paraId="15D9D835" w14:textId="77777777" w:rsidR="0069402B" w:rsidRDefault="0069402B" w:rsidP="005A53DA">
      <w:pPr>
        <w:jc w:val="both"/>
      </w:pPr>
    </w:p>
    <w:p w14:paraId="344D91DD" w14:textId="576697C9" w:rsidR="005A53DA" w:rsidRDefault="0069402B" w:rsidP="005A53DA">
      <w:pPr>
        <w:jc w:val="both"/>
      </w:pPr>
      <w:r>
        <w:t>3</w:t>
      </w:r>
      <w:r w:rsidR="005A53DA">
        <w:t>. Contribution</w:t>
      </w:r>
      <w:r>
        <w:t>s</w:t>
      </w:r>
      <w:r w:rsidR="005A53DA">
        <w:t xml:space="preserve"> of this work (what is </w:t>
      </w:r>
      <w:r>
        <w:t>different from existing similar work</w:t>
      </w:r>
      <w:r w:rsidR="005A53DA">
        <w:t xml:space="preserve">?) </w:t>
      </w:r>
    </w:p>
    <w:p w14:paraId="4D6799A9" w14:textId="1A7EBA85" w:rsidR="005A53DA" w:rsidRDefault="005A53DA" w:rsidP="005A53DA">
      <w:pPr>
        <w:jc w:val="both"/>
      </w:pPr>
    </w:p>
    <w:p w14:paraId="33919F48" w14:textId="685946AA" w:rsidR="0069402B" w:rsidRDefault="009778E2" w:rsidP="005A53DA">
      <w:pPr>
        <w:jc w:val="both"/>
        <w:rPr>
          <w:rFonts w:hint="eastAsia"/>
        </w:rPr>
      </w:pPr>
      <w:r>
        <w:rPr>
          <w:rFonts w:hint="eastAsia"/>
        </w:rPr>
        <w:t>T</w:t>
      </w:r>
      <w:r>
        <w:t xml:space="preserve">his work runs at the background of a mobile phone but, it read the location at the </w:t>
      </w:r>
      <w:proofErr w:type="spellStart"/>
      <w:r>
        <w:t>setted</w:t>
      </w:r>
      <w:proofErr w:type="spellEnd"/>
      <w:r>
        <w:t xml:space="preserve"> time. Which work reduce the effort to skip or delete schedule if you are not in the lecture room. For example, Let’s assume I made an alarm at the start of the lecture to check mobile attendance. If there is a cancelation of a </w:t>
      </w:r>
      <w:proofErr w:type="gramStart"/>
      <w:r>
        <w:t>lecture</w:t>
      </w:r>
      <w:proofErr w:type="gramEnd"/>
      <w:r>
        <w:t xml:space="preserve"> then may I delete the alarm setting or suffering unexpected alarm. This work prevents this kind of situation by reading time and location both.</w:t>
      </w:r>
    </w:p>
    <w:p w14:paraId="1C8AC758" w14:textId="130E3E8F" w:rsidR="005A53DA" w:rsidRDefault="005A53DA" w:rsidP="005A53DA">
      <w:pPr>
        <w:jc w:val="both"/>
      </w:pPr>
      <w:bookmarkStart w:id="0" w:name="_GoBack"/>
      <w:bookmarkEnd w:id="0"/>
    </w:p>
    <w:p w14:paraId="2482A148" w14:textId="77777777" w:rsidR="005A53DA" w:rsidRDefault="005A53DA" w:rsidP="005A53DA">
      <w:pPr>
        <w:jc w:val="both"/>
      </w:pPr>
    </w:p>
    <w:p w14:paraId="08357721" w14:textId="525BFB92" w:rsidR="005A53DA" w:rsidRDefault="0069402B" w:rsidP="005A53DA">
      <w:pPr>
        <w:jc w:val="both"/>
      </w:pPr>
      <w:r>
        <w:t>4</w:t>
      </w:r>
      <w:r w:rsidR="005A53DA">
        <w:t xml:space="preserve">. </w:t>
      </w:r>
      <w:r>
        <w:t xml:space="preserve">System design / Implementation plan (what will be implemented?)  </w:t>
      </w:r>
    </w:p>
    <w:p w14:paraId="7BF3DF06" w14:textId="55BFE5DC" w:rsidR="005A53DA" w:rsidRDefault="005A53DA" w:rsidP="005A53DA">
      <w:pPr>
        <w:jc w:val="both"/>
      </w:pPr>
    </w:p>
    <w:p w14:paraId="3DE20C5A" w14:textId="5FA30693" w:rsidR="005A53DA" w:rsidRDefault="009778E2" w:rsidP="005A53DA">
      <w:pPr>
        <w:jc w:val="both"/>
      </w:pPr>
      <w:r>
        <w:rPr>
          <w:rFonts w:hint="eastAsia"/>
        </w:rPr>
        <w:t>T</w:t>
      </w:r>
      <w:r>
        <w:t>o reduce battery consumption, this application will check time every 1 min in background.</w:t>
      </w:r>
    </w:p>
    <w:p w14:paraId="0C401A2F" w14:textId="73734A6C" w:rsidR="009778E2" w:rsidRDefault="009778E2" w:rsidP="005A53DA">
      <w:pPr>
        <w:jc w:val="both"/>
      </w:pPr>
      <w:r>
        <w:rPr>
          <w:rFonts w:hint="eastAsia"/>
        </w:rPr>
        <w:t>I</w:t>
      </w:r>
      <w:r>
        <w:t xml:space="preserve">f the time reached the set </w:t>
      </w:r>
      <w:proofErr w:type="gramStart"/>
      <w:r>
        <w:t>time</w:t>
      </w:r>
      <w:proofErr w:type="gramEnd"/>
      <w:r>
        <w:t xml:space="preserve"> then it read location by </w:t>
      </w:r>
      <w:proofErr w:type="spellStart"/>
      <w:r>
        <w:t>wifi</w:t>
      </w:r>
      <w:proofErr w:type="spellEnd"/>
      <w:r>
        <w:t>-scanning and Bluetooth-scanning.</w:t>
      </w:r>
    </w:p>
    <w:p w14:paraId="28FAF80A" w14:textId="5B17B1A3" w:rsidR="009778E2" w:rsidRDefault="009778E2" w:rsidP="005A53DA">
      <w:pPr>
        <w:jc w:val="both"/>
      </w:pPr>
      <w:r>
        <w:rPr>
          <w:rFonts w:hint="eastAsia"/>
        </w:rPr>
        <w:t>T</w:t>
      </w:r>
      <w:r>
        <w:t xml:space="preserve">he scanning required some </w:t>
      </w:r>
      <w:proofErr w:type="gramStart"/>
      <w:r>
        <w:t>energy</w:t>
      </w:r>
      <w:proofErr w:type="gramEnd"/>
      <w:r>
        <w:t xml:space="preserve"> but it only read once at the set time.</w:t>
      </w:r>
    </w:p>
    <w:p w14:paraId="20A4B2BF" w14:textId="1A97B5F2" w:rsidR="005A53DA" w:rsidRDefault="009778E2" w:rsidP="005A53DA">
      <w:pPr>
        <w:jc w:val="both"/>
        <w:rPr>
          <w:rFonts w:hint="eastAsia"/>
        </w:rPr>
      </w:pPr>
      <w:r>
        <w:rPr>
          <w:rFonts w:hint="eastAsia"/>
        </w:rPr>
        <w:t>I</w:t>
      </w:r>
      <w:r>
        <w:t xml:space="preserve">f the location data is the same with stored </w:t>
      </w:r>
      <w:proofErr w:type="gramStart"/>
      <w:r>
        <w:t>data</w:t>
      </w:r>
      <w:proofErr w:type="gramEnd"/>
      <w:r>
        <w:t xml:space="preserve"> then the application will run UNIST mobile attendance application and alarming same time.</w:t>
      </w:r>
    </w:p>
    <w:p w14:paraId="238C2B26" w14:textId="6EF34000" w:rsidR="005A53DA" w:rsidRDefault="005A53DA" w:rsidP="005A53DA">
      <w:pPr>
        <w:jc w:val="both"/>
      </w:pPr>
    </w:p>
    <w:p w14:paraId="65689B2A" w14:textId="20157524" w:rsidR="009778E2" w:rsidRDefault="009778E2" w:rsidP="005A53DA">
      <w:pPr>
        <w:jc w:val="both"/>
        <w:rPr>
          <w:rFonts w:hint="eastAsia"/>
        </w:rPr>
      </w:pPr>
      <w:r>
        <w:rPr>
          <w:rFonts w:hint="eastAsia"/>
        </w:rPr>
        <w:t>T</w:t>
      </w:r>
      <w:r>
        <w:t>he location data will be crawled by manually.</w:t>
      </w:r>
    </w:p>
    <w:p w14:paraId="7AAB1FC1" w14:textId="77777777" w:rsidR="0069402B" w:rsidRDefault="0069402B" w:rsidP="005A53DA">
      <w:pPr>
        <w:jc w:val="both"/>
      </w:pPr>
    </w:p>
    <w:p w14:paraId="6740B420" w14:textId="1038B627" w:rsidR="005A53DA" w:rsidRPr="005A53DA" w:rsidRDefault="0069402B" w:rsidP="005A53DA">
      <w:pPr>
        <w:jc w:val="both"/>
      </w:pPr>
      <w:r>
        <w:t>5</w:t>
      </w:r>
      <w:r w:rsidR="005A53DA">
        <w:t xml:space="preserve">. </w:t>
      </w:r>
      <w:r w:rsidR="00EB5F19">
        <w:t xml:space="preserve">Evaluation method </w:t>
      </w:r>
      <w:r w:rsidR="005A53DA">
        <w:t>(</w:t>
      </w:r>
      <w:r>
        <w:t>how</w:t>
      </w:r>
      <w:r w:rsidR="005A53DA">
        <w:t xml:space="preserve"> </w:t>
      </w:r>
      <w:r>
        <w:t xml:space="preserve">will it be </w:t>
      </w:r>
      <w:r w:rsidR="005A53DA">
        <w:t>demonstrate</w:t>
      </w:r>
      <w:r>
        <w:t>d?</w:t>
      </w:r>
      <w:r w:rsidR="005A53DA">
        <w:t xml:space="preserve">)  </w:t>
      </w:r>
    </w:p>
    <w:p w14:paraId="5C2E69A0" w14:textId="7D936B95" w:rsidR="005A53DA" w:rsidRDefault="005A53DA"/>
    <w:p w14:paraId="6BD27ED3" w14:textId="0ACA94D4" w:rsidR="005A53DA" w:rsidRDefault="009778E2"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W</w:t>
      </w:r>
      <w:r>
        <w:t>ork in background well</w:t>
      </w:r>
    </w:p>
    <w:p w14:paraId="18BC2FD5" w14:textId="5948A8F1" w:rsidR="009778E2" w:rsidRDefault="009778E2">
      <w:r>
        <w:t xml:space="preserve">- Alarming exact position and time: It </w:t>
      </w:r>
      <w:proofErr w:type="gramStart"/>
      <w:r>
        <w:t>has to</w:t>
      </w:r>
      <w:proofErr w:type="gramEnd"/>
      <w:r>
        <w:t xml:space="preserve"> catch am I positioning right place?</w:t>
      </w:r>
    </w:p>
    <w:p w14:paraId="5385F832" w14:textId="5FB241ED" w:rsidR="009778E2" w:rsidRDefault="009778E2">
      <w:pPr>
        <w:rPr>
          <w:rFonts w:hint="eastAsia"/>
        </w:rPr>
      </w:pPr>
      <w:r>
        <w:tab/>
      </w:r>
      <w:r>
        <w:tab/>
      </w:r>
      <w:r>
        <w:tab/>
      </w:r>
      <w:r>
        <w:tab/>
        <w:t xml:space="preserve">         : It alarms the exact time I set?</w:t>
      </w:r>
    </w:p>
    <w:p w14:paraId="2A44A157" w14:textId="6E01E204" w:rsidR="005A53DA" w:rsidRPr="009778E2" w:rsidRDefault="009778E2">
      <w:r>
        <w:rPr>
          <w:rFonts w:hint="eastAsia"/>
        </w:rPr>
        <w:t>-</w:t>
      </w:r>
      <w:r>
        <w:t xml:space="preserve"> Automatically run mobile attendance application.</w:t>
      </w:r>
    </w:p>
    <w:p w14:paraId="7D45DFBC" w14:textId="77777777" w:rsidR="005A53DA" w:rsidRDefault="005A53DA">
      <w:pPr>
        <w:rPr>
          <w:rFonts w:hint="eastAsia"/>
        </w:rPr>
      </w:pPr>
    </w:p>
    <w:sectPr w:rsidR="005A53DA" w:rsidSect="00F7198E"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MzA2NDYxNzM2MjdV0lEKTi0uzszPAykwrAUATciPZCwAAAA="/>
  </w:docVars>
  <w:rsids>
    <w:rsidRoot w:val="005A53DA"/>
    <w:rsid w:val="00011CEA"/>
    <w:rsid w:val="000D68B2"/>
    <w:rsid w:val="001A654E"/>
    <w:rsid w:val="005A53DA"/>
    <w:rsid w:val="0069402B"/>
    <w:rsid w:val="008E47E9"/>
    <w:rsid w:val="009778E2"/>
    <w:rsid w:val="00EB5F19"/>
    <w:rsid w:val="00F35F41"/>
    <w:rsid w:val="00F71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E5AF0F"/>
  <w14:defaultImageDpi w14:val="330"/>
  <w15:chartTrackingRefBased/>
  <w15:docId w15:val="{3A512292-A03F-244F-A047-0A4B02E81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바탕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88</Words>
  <Characters>1645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unghan Lee</dc:creator>
  <cp:keywords/>
  <dc:description/>
  <cp:lastModifiedBy>(학생) 신선우 (전기전자컴퓨터공학부)</cp:lastModifiedBy>
  <cp:revision>2</cp:revision>
  <dcterms:created xsi:type="dcterms:W3CDTF">2019-12-02T15:02:00Z</dcterms:created>
  <dcterms:modified xsi:type="dcterms:W3CDTF">2019-12-02T15:02:00Z</dcterms:modified>
</cp:coreProperties>
</file>